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8ED" w:rsidRDefault="000878ED" w:rsidP="000878ED">
      <w:pPr>
        <w:pStyle w:val="NoSpacing"/>
        <w:jc w:val="right"/>
        <w:rPr>
          <w:rStyle w:val="TitleChar"/>
        </w:rPr>
      </w:pPr>
      <w:r w:rsidRPr="000878ED">
        <w:rPr>
          <w:rStyle w:val="TitleChar"/>
        </w:rPr>
        <w:t>Michaela Freeborn</w:t>
      </w:r>
    </w:p>
    <w:p w:rsidR="000878ED" w:rsidRDefault="000878ED" w:rsidP="000878ED">
      <w:pPr>
        <w:pStyle w:val="NoSpacing"/>
        <w:jc w:val="right"/>
      </w:pPr>
      <w:r w:rsidRPr="000878ED">
        <w:t>999 Quin Street</w:t>
      </w:r>
    </w:p>
    <w:p w:rsidR="000878ED" w:rsidRDefault="000878ED" w:rsidP="000878ED">
      <w:pPr>
        <w:pStyle w:val="NoSpacing"/>
        <w:jc w:val="right"/>
      </w:pPr>
      <w:r w:rsidRPr="000878ED">
        <w:t>Shepparton Vic 3630</w:t>
      </w:r>
    </w:p>
    <w:p w:rsidR="000878ED" w:rsidRDefault="000878ED" w:rsidP="000878ED">
      <w:pPr>
        <w:pStyle w:val="NoSpacing"/>
        <w:jc w:val="right"/>
      </w:pPr>
      <w:hyperlink r:id="rId5" w:history="1">
        <w:r w:rsidRPr="000878ED">
          <w:rPr>
            <w:rStyle w:val="Hyperlink"/>
          </w:rPr>
          <w:t>michaela_is_free@coolmail.com</w:t>
        </w:r>
      </w:hyperlink>
    </w:p>
    <w:p w:rsidR="000878ED" w:rsidRPr="000878ED" w:rsidRDefault="000878ED" w:rsidP="000878ED">
      <w:pPr>
        <w:pStyle w:val="NoSpacing"/>
        <w:jc w:val="right"/>
      </w:pPr>
    </w:p>
    <w:p w:rsidR="000878ED" w:rsidRDefault="000878ED" w:rsidP="000878ED">
      <w:pPr>
        <w:pStyle w:val="NoSpacing"/>
        <w:jc w:val="right"/>
      </w:pPr>
      <w:r w:rsidRPr="000878ED">
        <w:t>Phone: 0448 488444</w:t>
      </w:r>
    </w:p>
    <w:p w:rsidR="000878ED" w:rsidRPr="000878ED" w:rsidRDefault="000878ED" w:rsidP="000878ED">
      <w:pPr>
        <w:pStyle w:val="NoSpacing"/>
        <w:jc w:val="right"/>
      </w:pPr>
    </w:p>
    <w:p w:rsidR="000878ED" w:rsidRDefault="000878ED" w:rsidP="000878ED">
      <w:pPr>
        <w:pStyle w:val="NoSpacing"/>
        <w:jc w:val="right"/>
      </w:pPr>
      <w:r w:rsidRPr="000878ED">
        <w:t>10th November 2015</w:t>
      </w:r>
    </w:p>
    <w:p w:rsidR="000878ED" w:rsidRPr="000878ED" w:rsidRDefault="000878ED" w:rsidP="000878ED">
      <w:pPr>
        <w:pStyle w:val="NoSpacing"/>
        <w:jc w:val="right"/>
      </w:pPr>
    </w:p>
    <w:p w:rsidR="000878ED" w:rsidRDefault="000878ED" w:rsidP="000878ED">
      <w:pPr>
        <w:pStyle w:val="NoSpacing"/>
      </w:pPr>
      <w:r w:rsidRPr="000878ED">
        <w:t>The Manager</w:t>
      </w:r>
    </w:p>
    <w:p w:rsidR="000878ED" w:rsidRDefault="000878ED" w:rsidP="000878ED">
      <w:pPr>
        <w:pStyle w:val="NoSpacing"/>
      </w:pPr>
      <w:r w:rsidRPr="000878ED">
        <w:t>Elegant Boutique</w:t>
      </w:r>
    </w:p>
    <w:p w:rsidR="000878ED" w:rsidRDefault="000878ED" w:rsidP="000878ED">
      <w:pPr>
        <w:pStyle w:val="NoSpacing"/>
      </w:pPr>
      <w:r w:rsidRPr="000878ED">
        <w:t xml:space="preserve">15 </w:t>
      </w:r>
      <w:proofErr w:type="spellStart"/>
      <w:r w:rsidRPr="000878ED">
        <w:t>Redington</w:t>
      </w:r>
      <w:proofErr w:type="spellEnd"/>
      <w:r w:rsidRPr="000878ED">
        <w:t xml:space="preserve"> Road</w:t>
      </w:r>
    </w:p>
    <w:p w:rsidR="000878ED" w:rsidRDefault="000878ED" w:rsidP="000878ED">
      <w:pPr>
        <w:pStyle w:val="NoSpacing"/>
      </w:pPr>
      <w:r w:rsidRPr="000878ED">
        <w:t>Shepparton Vic 3630</w:t>
      </w:r>
    </w:p>
    <w:p w:rsidR="000878ED" w:rsidRDefault="000878ED" w:rsidP="000878ED">
      <w:pPr>
        <w:pStyle w:val="NoSpacing"/>
      </w:pPr>
    </w:p>
    <w:p w:rsidR="000878ED" w:rsidRP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Dear Sir/Madam</w:t>
      </w:r>
    </w:p>
    <w:p w:rsid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I wish to apply for the position of</w:t>
      </w:r>
      <w:r>
        <w:t xml:space="preserve"> </w:t>
      </w:r>
      <w:r w:rsidRPr="000878ED">
        <w:rPr>
          <w:b/>
        </w:rPr>
        <w:t>Fashion Sales Assistant</w:t>
      </w:r>
      <w:r>
        <w:t xml:space="preserve"> </w:t>
      </w:r>
      <w:r w:rsidRPr="000878ED">
        <w:t xml:space="preserve">advertised in the Shepparton News on 2 January </w:t>
      </w:r>
      <w:r>
        <w:t>2015</w:t>
      </w:r>
      <w:r w:rsidRPr="000878ED">
        <w:t>.</w:t>
      </w:r>
    </w:p>
    <w:p w:rsidR="000878ED" w:rsidRP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Last year I successfully completed Year 12 at Cobram Secondary College. I studied English, Business Management, Mathematics (Business), Food Technology, Studio Art and Textiles. Details of my education are shown on the enclosed resume.</w:t>
      </w:r>
    </w:p>
    <w:p w:rsidR="000878ED" w:rsidRP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 xml:space="preserve">Every week I couldn't wait to get to my favourite class, Textiles. I design and make most of my clothes and my teacher often commented </w:t>
      </w:r>
      <w:proofErr w:type="spellStart"/>
      <w:r w:rsidRPr="000878ED">
        <w:t>fa</w:t>
      </w:r>
      <w:bookmarkStart w:id="0" w:name="_GoBack"/>
      <w:bookmarkEnd w:id="0"/>
      <w:r w:rsidRPr="000878ED">
        <w:t>vorably</w:t>
      </w:r>
      <w:proofErr w:type="spellEnd"/>
      <w:r w:rsidRPr="000878ED">
        <w:t xml:space="preserve"> on my flair for colour coordination and fashion design sense. I am very keen to begin a career in fashion retail as I believe this to be a crucial part of the fashion industry and it is vital for understanding t</w:t>
      </w:r>
      <w:r>
        <w:t>he industry from the ground up.</w:t>
      </w:r>
    </w:p>
    <w:p w:rsidR="000878ED" w:rsidRP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I have excellent and efficient customer service skills developed at a part-time job at a local supermarket - my manager is happy to talk to you abo</w:t>
      </w:r>
      <w:r>
        <w:t xml:space="preserve">ut my abilities in this matter. </w:t>
      </w:r>
      <w:r w:rsidRPr="000878ED">
        <w:t>I note from your web page that your online sales have increased dramatically in the past 12 months, this must be a very exciting aspect of your business and one I am really keen to learn about.</w:t>
      </w:r>
    </w:p>
    <w:p w:rsidR="000878ED" w:rsidRP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I look forward to attending an interview and can be contacted on 0488 488444 to arrange a convenient time.</w:t>
      </w:r>
    </w:p>
    <w:p w:rsid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  <w:r w:rsidRPr="000878ED">
        <w:t>Yours sincerely,</w:t>
      </w:r>
    </w:p>
    <w:p w:rsid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</w:p>
    <w:p w:rsidR="000878ED" w:rsidRDefault="000878ED" w:rsidP="000878ED">
      <w:pPr>
        <w:pStyle w:val="NoSpacing"/>
      </w:pPr>
    </w:p>
    <w:p w:rsidR="000878ED" w:rsidRPr="000878ED" w:rsidRDefault="000878ED" w:rsidP="000878ED">
      <w:pPr>
        <w:pStyle w:val="NoSpacing"/>
      </w:pPr>
      <w:r w:rsidRPr="000878ED">
        <w:t>Michaela Freeborn</w:t>
      </w:r>
    </w:p>
    <w:p w:rsidR="004D530C" w:rsidRPr="000878ED" w:rsidRDefault="000878ED" w:rsidP="000878ED">
      <w:pPr>
        <w:pStyle w:val="NoSpacing"/>
      </w:pPr>
    </w:p>
    <w:sectPr w:rsidR="004D530C" w:rsidRPr="000878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zMzMTayMLGwNDJW0lEKTi0uzszPAykwrAUAHe1KDSwAAAA="/>
  </w:docVars>
  <w:rsids>
    <w:rsidRoot w:val="000878ED"/>
    <w:rsid w:val="000878ED"/>
    <w:rsid w:val="00100548"/>
    <w:rsid w:val="00A3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7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878ED"/>
    <w:rPr>
      <w:b/>
      <w:bCs/>
    </w:rPr>
  </w:style>
  <w:style w:type="character" w:styleId="Hyperlink">
    <w:name w:val="Hyperlink"/>
    <w:basedOn w:val="DefaultParagraphFont"/>
    <w:uiPriority w:val="99"/>
    <w:unhideWhenUsed/>
    <w:rsid w:val="000878E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878ED"/>
  </w:style>
  <w:style w:type="paragraph" w:styleId="Title">
    <w:name w:val="Title"/>
    <w:basedOn w:val="Normal"/>
    <w:next w:val="Normal"/>
    <w:link w:val="TitleChar"/>
    <w:uiPriority w:val="10"/>
    <w:qFormat/>
    <w:rsid w:val="000878E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8E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878E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7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878ED"/>
    <w:rPr>
      <w:b/>
      <w:bCs/>
    </w:rPr>
  </w:style>
  <w:style w:type="character" w:styleId="Hyperlink">
    <w:name w:val="Hyperlink"/>
    <w:basedOn w:val="DefaultParagraphFont"/>
    <w:uiPriority w:val="99"/>
    <w:unhideWhenUsed/>
    <w:rsid w:val="000878E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878ED"/>
  </w:style>
  <w:style w:type="paragraph" w:styleId="Title">
    <w:name w:val="Title"/>
    <w:basedOn w:val="Normal"/>
    <w:next w:val="Normal"/>
    <w:link w:val="TitleChar"/>
    <w:uiPriority w:val="10"/>
    <w:qFormat/>
    <w:rsid w:val="000878E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78E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0878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2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ichaela_is_free@cool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7</Words>
  <Characters>1297</Characters>
  <Application>Microsoft Office Word</Application>
  <DocSecurity>0</DocSecurity>
  <Lines>10</Lines>
  <Paragraphs>3</Paragraphs>
  <ScaleCrop>false</ScaleCrop>
  <Company>DEECD</Company>
  <LinksUpToDate>false</LinksUpToDate>
  <CharactersWithSpaces>1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2578286</dc:creator>
  <cp:lastModifiedBy>02578286</cp:lastModifiedBy>
  <cp:revision>1</cp:revision>
  <dcterms:created xsi:type="dcterms:W3CDTF">2016-03-10T09:44:00Z</dcterms:created>
  <dcterms:modified xsi:type="dcterms:W3CDTF">2016-03-10T09:47:00Z</dcterms:modified>
</cp:coreProperties>
</file>